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620D7160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 </w:t>
      </w:r>
      <w:r>
        <w:t>Model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0C5DD2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0C5DD2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0C5DD2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0C5DD2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as a result of influence on crops</w:t>
      </w:r>
    </w:p>
    <w:p w14:paraId="1F36A91E" w14:textId="2CDB6899" w:rsidR="0014583F" w:rsidRDefault="0014583F" w:rsidP="0014583F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D - </m:t>
        </m:r>
      </m:oMath>
      <w:r w:rsidRPr="00C73179">
        <w:t xml:space="preserve"> </w:t>
      </w:r>
      <w:r>
        <w:t xml:space="preserve">Set of </w:t>
      </w:r>
      <w:proofErr w:type="spellStart"/>
      <w:r w:rsidR="0014320C">
        <w:t>Yeshuvim</w:t>
      </w:r>
      <w:proofErr w:type="spellEnd"/>
      <w:r w:rsidR="0014320C">
        <w:t xml:space="preserve"> that contain locations</w:t>
      </w:r>
    </w:p>
    <w:p w14:paraId="77E22AA3" w14:textId="0A6992BE" w:rsidR="00510D67" w:rsidRDefault="000C5DD2" w:rsidP="00510D67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0D67" w:rsidRPr="00C73179">
        <w:t xml:space="preserve"> </w:t>
      </w:r>
      <w:r w:rsidR="00362CEF">
        <w:t>upper bound of energy production</w:t>
      </w:r>
      <w:r w:rsidR="005F5A56">
        <w:t xml:space="preserve"> in </w:t>
      </w:r>
      <w:proofErr w:type="spellStart"/>
      <w:r w:rsidR="005F5A56">
        <w:t>yeshuv</w:t>
      </w:r>
      <w:proofErr w:type="spellEnd"/>
      <w:r w:rsidR="00510D67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D</m:t>
        </m:r>
      </m:oMath>
    </w:p>
    <w:p w14:paraId="35AA6566" w14:textId="7B4DD761" w:rsidR="00A93EB5" w:rsidRDefault="00A93EB5" w:rsidP="00A93EB5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E - </m:t>
        </m:r>
      </m:oMath>
      <w:r w:rsidRPr="00C73179">
        <w:t xml:space="preserve"> </w:t>
      </w:r>
      <w:r>
        <w:t xml:space="preserve">Set of </w:t>
      </w:r>
      <w:proofErr w:type="spellStart"/>
      <w:r>
        <w:t>Eshkolot</w:t>
      </w:r>
      <w:proofErr w:type="spellEnd"/>
      <w:r>
        <w:t xml:space="preserve"> that contain locations</w:t>
      </w:r>
    </w:p>
    <w:p w14:paraId="652B8F58" w14:textId="4DB5DAFF" w:rsidR="00DF1C9B" w:rsidRPr="003E1888" w:rsidRDefault="00DF1C9B" w:rsidP="00DF1C9B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Pr="003E1888">
        <w:t xml:space="preserve"> </w:t>
      </w:r>
      <w:r w:rsidRPr="003E1888">
        <w:t xml:space="preserve">Wealth ratio of </w:t>
      </w:r>
      <w:proofErr w:type="spellStart"/>
      <w:r w:rsidRPr="003E1888">
        <w:t>eshkol</w:t>
      </w:r>
      <w:proofErr w:type="spellEnd"/>
      <w:r w:rsidRPr="003E1888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E</m:t>
        </m:r>
      </m:oMath>
    </w:p>
    <w:p w14:paraId="65EA8191" w14:textId="4395C46C" w:rsidR="004D312E" w:rsidRDefault="004D312E" w:rsidP="004D312E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F - </m:t>
        </m:r>
      </m:oMath>
      <w:r w:rsidRPr="00C73179">
        <w:t xml:space="preserve"> </w:t>
      </w:r>
      <w:r>
        <w:t xml:space="preserve">Set of </w:t>
      </w:r>
      <w:proofErr w:type="spellStart"/>
      <w:r w:rsidR="00AB20BE">
        <w:t>Machozot</w:t>
      </w:r>
      <w:proofErr w:type="spellEnd"/>
      <w:r>
        <w:t xml:space="preserve"> that contain locations</w:t>
      </w:r>
    </w:p>
    <w:p w14:paraId="70797808" w14:textId="59B836DF" w:rsidR="004D312E" w:rsidRPr="00E534BF" w:rsidRDefault="000C5DD2" w:rsidP="004D312E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4D312E" w:rsidRPr="00C73179">
        <w:t xml:space="preserve"> </w:t>
      </w:r>
      <w:r w:rsidR="002E3031">
        <w:t xml:space="preserve">upper bound of energy production in county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F</m:t>
        </m:r>
      </m:oMath>
    </w:p>
    <w:p w14:paraId="0B1DE913" w14:textId="2F0CD9F4" w:rsidR="00E534BF" w:rsidRDefault="00E534BF" w:rsidP="00CA3659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ax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Pr="00C73179">
        <w:t xml:space="preserve"> </w:t>
      </w:r>
      <w:r>
        <w:t>upper bound o</w:t>
      </w:r>
      <w:r>
        <w:t>n</w:t>
      </w:r>
      <w:r>
        <w:t xml:space="preserve"> </w:t>
      </w:r>
      <w:r>
        <w:t>the Gini coefficient</w:t>
      </w:r>
      <w:r w:rsidR="00C010C8">
        <w:t xml:space="preserve"> value</w:t>
      </w:r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6F1C61E" w14:textId="3C071181" w:rsidR="0057632F" w:rsidRDefault="000C5DD2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r w:rsidR="0057632F">
        <w:t xml:space="preserve">Binary variable,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7637607F" w14:textId="5DA294E1" w:rsidR="00FA4C0A" w:rsidRPr="000317C1" w:rsidRDefault="00FD0F1D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Pr="00C73179">
        <w:t xml:space="preserve"> </w:t>
      </w:r>
      <w:r w:rsidR="000317C1">
        <w:t>T</w:t>
      </w:r>
      <w:r>
        <w:t xml:space="preserve">otal energy produced in </w:t>
      </w:r>
      <w:proofErr w:type="spellStart"/>
      <w:r>
        <w:t>eshkol</w:t>
      </w:r>
      <w:proofErr w:type="spellEnd"/>
      <w:r>
        <w:t xml:space="preserve">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p"/>
          </m:rPr>
          <w:rPr>
            <w:rFonts w:ascii="Cambria Math" w:hAnsi="Cambria Math"/>
          </w:rPr>
          <m:t>E</m:t>
        </m:r>
      </m:oMath>
      <w:r w:rsidR="00736B88">
        <w:rPr>
          <w:rFonts w:eastAsiaTheme="minorEastAsia"/>
        </w:rPr>
        <w:t>.</w:t>
      </w:r>
    </w:p>
    <w:p w14:paraId="2AA0BE90" w14:textId="000EE5C7" w:rsidR="000317C1" w:rsidRPr="00C73179" w:rsidRDefault="000317C1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- </m:t>
        </m:r>
      </m:oMath>
      <w:r w:rsidRPr="00C73179">
        <w:t xml:space="preserve"> </w:t>
      </w:r>
      <w:r>
        <w:t>A</w:t>
      </w:r>
      <w:r w:rsidR="00944EBD">
        <w:t xml:space="preserve">bsolute difference between energy production, weighted by wealth, </w:t>
      </w:r>
      <w:r w:rsidR="00736B88">
        <w:t>for</w:t>
      </w:r>
      <w:r w:rsidR="00944EBD">
        <w:t xml:space="preserve"> pair of </w:t>
      </w:r>
      <w:proofErr w:type="spellStart"/>
      <w:r w:rsidR="00944EBD">
        <w:t>eshkolot</w:t>
      </w:r>
      <w:proofErr w:type="spellEnd"/>
      <w:r w:rsidR="00736B88">
        <w:br/>
      </w:r>
      <w:proofErr w:type="spellStart"/>
      <w:r w:rsidR="00944EBD">
        <w:t>i,j</w:t>
      </w:r>
      <w:proofErr w:type="spellEnd"/>
      <w:r w:rsidR="00736B88">
        <w:t xml:space="preserve"> </w:t>
      </w:r>
      <w:r w:rsidR="00736B88" w:rsidRPr="00736B88">
        <w:t>𝞊</w:t>
      </w:r>
      <w:r w:rsidR="00736B88">
        <w:t xml:space="preserve"> E such that </w:t>
      </w:r>
      <w:proofErr w:type="spellStart"/>
      <w:r w:rsidR="00736B88">
        <w:t>i</w:t>
      </w:r>
      <w:proofErr w:type="spellEnd"/>
      <w:r w:rsidR="00736B88">
        <w:t xml:space="preserve">&lt;j. equals to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736B88">
        <w:rPr>
          <w:rFonts w:eastAsiaTheme="minorEastAsia"/>
        </w:rPr>
        <w:t>.</w:t>
      </w:r>
    </w:p>
    <w:p w14:paraId="60A74489" w14:textId="77777777" w:rsidR="0057632F" w:rsidRPr="00C73179" w:rsidRDefault="0057632F" w:rsidP="0057632F">
      <w:pPr>
        <w:pStyle w:val="BodyText"/>
      </w:pP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lastRenderedPageBreak/>
        <w:t>Constraints</w:t>
      </w:r>
    </w:p>
    <w:p w14:paraId="2F676EF3" w14:textId="28CFEB66" w:rsidR="00357DAB" w:rsidRPr="00FE421C" w:rsidRDefault="000C5DD2" w:rsidP="00541520">
      <w:pPr>
        <w:pStyle w:val="FirstParagraph"/>
        <w:spacing w:before="0" w:after="0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F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  i&lt;j</m:t>
                </m:r>
              </m:e>
            </m:mr>
          </m:m>
        </m:oMath>
      </m:oMathPara>
    </w:p>
    <w:p w14:paraId="10E88886" w14:textId="67EE76DD" w:rsidR="001E61E2" w:rsidRPr="00FE421C" w:rsidRDefault="00FE421C" w:rsidP="001E61E2">
      <w:pPr>
        <w:pStyle w:val="BodyText"/>
        <w:rPr>
          <w:rFonts w:ascii="Cambria Math" w:eastAsiaTheme="minorEastAsia" w:hAnsi="Cambria Math"/>
        </w:rPr>
      </w:pPr>
      <w:bookmarkStart w:id="3" w:name="explanations"/>
      <w:bookmarkEnd w:id="2"/>
      <m:oMathPara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7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296FF19E" w14:textId="52220516" w:rsidR="00FE421C" w:rsidRPr="00FE421C" w:rsidRDefault="00FE421C" w:rsidP="00FE421C">
      <w:pPr>
        <w:pStyle w:val="BodyText"/>
        <w:rPr>
          <w:rFonts w:ascii="Cambria Math" w:hAnsi="Cambria Math"/>
        </w:rPr>
      </w:pPr>
      <m:oMathPara>
        <m:oMath>
          <m:r>
            <w:rPr>
              <w:rFonts w:ascii="Cambria Math" w:hAnsi="Cambria Math"/>
            </w:rPr>
            <m:t xml:space="preserve">                  8</m:t>
          </m:r>
          <m:r>
            <w:rPr>
              <w:rFonts w:ascii="Cambria Math" w:hAnsi="Cambria Math"/>
            </w:rPr>
            <m:t xml:space="preserve">.      </m:t>
          </m:r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E,j&gt;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≤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, 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4A802D54" w14:textId="0BB706AF" w:rsidR="001E61E2" w:rsidRPr="00541520" w:rsidRDefault="00FE421C" w:rsidP="00541520">
      <w:pPr>
        <w:pStyle w:val="BodyText"/>
        <w:ind w:firstLine="720"/>
        <w:rPr>
          <w:rFonts w:ascii="Cambria Math" w:eastAsiaTheme="minorEastAsia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                                                9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 xml:space="preserve">  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m:rPr>
              <m:sty m:val="p"/>
            </m:rPr>
            <w:rPr>
              <w:rFonts w:ascii="Cambria Math" w:hAnsi="Cambria Math"/>
            </w:rPr>
            <m:t>N</m:t>
          </m:r>
        </m:oMath>
      </m:oMathPara>
    </w:p>
    <w:p w14:paraId="2E183C71" w14:textId="63FBB17B" w:rsidR="00357DAB" w:rsidRDefault="00381D18">
      <w:pPr>
        <w:pStyle w:val="Heading1"/>
      </w:pPr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as a result of installing the PV’s and influencing the crops remains above a certain threshold.</w:t>
      </w:r>
    </w:p>
    <w:p w14:paraId="36AB270A" w14:textId="6828D36D" w:rsidR="00357DAB" w:rsidRPr="00E534BF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3</w:t>
      </w:r>
      <w:r>
        <w:rPr>
          <w:b/>
          <w:bCs/>
        </w:rPr>
        <w:t>)</w:t>
      </w:r>
      <w:r>
        <w:t xml:space="preserve"> ensures that the total energy production for each </w:t>
      </w:r>
      <w:proofErr w:type="spellStart"/>
      <w:r w:rsidR="0040014A">
        <w:t>Y</w:t>
      </w:r>
      <w:r w:rsidR="00957B3F">
        <w:t>eshuv</w:t>
      </w:r>
      <w:proofErr w:type="spellEnd"/>
      <w:r>
        <w:t xml:space="preserve"> does not exceed </w:t>
      </w:r>
      <w:proofErr w:type="spellStart"/>
      <w:r>
        <w:t>it</w:t>
      </w:r>
      <w:r w:rsidR="00CA0B71">
        <w:t>’</w:t>
      </w:r>
      <w:r>
        <w:t>s</w:t>
      </w:r>
      <w:proofErr w:type="spellEnd"/>
      <w:r>
        <w:t xml:space="preserve"> </w:t>
      </w:r>
      <w:r w:rsidRPr="00E534BF">
        <w:t>energy consumption limit.</w:t>
      </w:r>
    </w:p>
    <w:p w14:paraId="3441CFB9" w14:textId="23F7AEB6" w:rsidR="00957B3F" w:rsidRPr="00E534BF" w:rsidRDefault="00957B3F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="001E61E2" w:rsidRPr="00E534BF">
        <w:rPr>
          <w:b/>
          <w:bCs/>
        </w:rPr>
        <w:t>4</w:t>
      </w:r>
      <w:r w:rsidRPr="00E534BF">
        <w:rPr>
          <w:b/>
          <w:bCs/>
        </w:rPr>
        <w:t>)</w:t>
      </w:r>
      <w:r w:rsidRPr="00E534BF">
        <w:t xml:space="preserve"> ensures that the total energy production for each </w:t>
      </w:r>
      <w:proofErr w:type="spellStart"/>
      <w:r w:rsidR="003B7B5F" w:rsidRPr="00E534BF">
        <w:t>machoz</w:t>
      </w:r>
      <w:proofErr w:type="spellEnd"/>
      <w:r w:rsidRPr="00E534BF">
        <w:t xml:space="preserve"> does not exceed </w:t>
      </w:r>
      <w:proofErr w:type="spellStart"/>
      <w:r w:rsidRPr="00E534BF">
        <w:t>it</w:t>
      </w:r>
      <w:r w:rsidR="00CA0B71" w:rsidRPr="00E534BF">
        <w:t>’</w:t>
      </w:r>
      <w:r w:rsidRPr="00E534BF">
        <w:t>s</w:t>
      </w:r>
      <w:proofErr w:type="spellEnd"/>
      <w:r w:rsidRPr="00E534BF">
        <w:t xml:space="preserve"> energy consumption limit.</w:t>
      </w:r>
    </w:p>
    <w:p w14:paraId="6FF63C2E" w14:textId="1A304F2B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Pr="00E534BF">
        <w:rPr>
          <w:b/>
          <w:bCs/>
        </w:rPr>
        <w:t>5</w:t>
      </w:r>
      <w:r w:rsidRPr="00E534BF">
        <w:rPr>
          <w:b/>
          <w:bCs/>
        </w:rPr>
        <w:t>)</w:t>
      </w:r>
      <w:r w:rsidR="004F7A10" w:rsidRPr="00E534BF">
        <w:rPr>
          <w:b/>
          <w:bCs/>
        </w:rPr>
        <w:t xml:space="preserve"> </w:t>
      </w:r>
      <w:r w:rsidR="004F7A10" w:rsidRPr="00E534BF">
        <w:t xml:space="preserve">assigns values to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F7A10" w:rsidRPr="00E534BF">
        <w:rPr>
          <w:rFonts w:eastAsiaTheme="minorEastAsia"/>
        </w:rPr>
        <w:t xml:space="preserve"> decision variables</w:t>
      </w:r>
      <w:r w:rsidR="003A4FD5" w:rsidRPr="00E534BF">
        <w:rPr>
          <w:rFonts w:eastAsiaTheme="minorEastAsia"/>
        </w:rPr>
        <w:t xml:space="preserve"> by summing the energy produced </w:t>
      </w:r>
      <w:r w:rsidR="00A90858" w:rsidRPr="00E534BF">
        <w:rPr>
          <w:rFonts w:eastAsiaTheme="minorEastAsia"/>
        </w:rPr>
        <w:t xml:space="preserve">of </w:t>
      </w:r>
      <w:r w:rsidR="00EE0903" w:rsidRPr="00E534BF">
        <w:rPr>
          <w:rFonts w:eastAsiaTheme="minorEastAsia"/>
        </w:rPr>
        <w:t xml:space="preserve">all </w:t>
      </w:r>
      <w:r w:rsidR="00A90858" w:rsidRPr="00E534BF">
        <w:rPr>
          <w:rFonts w:eastAsiaTheme="minorEastAsia"/>
        </w:rPr>
        <w:t>locations</w:t>
      </w:r>
      <w:r w:rsidR="00EE0903" w:rsidRPr="00E534BF">
        <w:rPr>
          <w:rFonts w:eastAsiaTheme="minorEastAsia"/>
        </w:rPr>
        <w:t xml:space="preserve"> in </w:t>
      </w:r>
      <w:proofErr w:type="spellStart"/>
      <w:r w:rsidR="00EE0903" w:rsidRPr="00E534BF">
        <w:rPr>
          <w:rFonts w:eastAsiaTheme="minorEastAsia"/>
        </w:rPr>
        <w:t>eshkol</w:t>
      </w:r>
      <w:proofErr w:type="spellEnd"/>
      <w:r w:rsidR="00EE0903" w:rsidRPr="00E534BF">
        <w:rPr>
          <w:rFonts w:eastAsiaTheme="minorEastAsia"/>
        </w:rPr>
        <w:t xml:space="preserve"> </w:t>
      </w:r>
      <w:proofErr w:type="spellStart"/>
      <w:r w:rsidR="00EE0903" w:rsidRPr="00E534BF">
        <w:rPr>
          <w:rFonts w:eastAsiaTheme="minorEastAsia"/>
        </w:rPr>
        <w:t>i</w:t>
      </w:r>
      <w:proofErr w:type="spellEnd"/>
      <w:r w:rsidR="00A90858" w:rsidRPr="00E534BF">
        <w:rPr>
          <w:rFonts w:eastAsiaTheme="minorEastAsia"/>
        </w:rPr>
        <w:t xml:space="preserve"> that </w:t>
      </w:r>
      <w:r w:rsidR="00EE0903" w:rsidRPr="00E534BF">
        <w:rPr>
          <w:rFonts w:eastAsiaTheme="minorEastAsia"/>
        </w:rPr>
        <w:t xml:space="preserve">had </w:t>
      </w:r>
      <w:r w:rsidR="00A90858" w:rsidRPr="00E534BF">
        <w:rPr>
          <w:rFonts w:eastAsiaTheme="minorEastAsia"/>
        </w:rPr>
        <w:t>a PV installed in them</w:t>
      </w:r>
      <w:r w:rsidR="00EE0903" w:rsidRPr="00E534BF">
        <w:rPr>
          <w:rFonts w:eastAsiaTheme="minorEastAsia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 w:rsidR="00EE0903" w:rsidRPr="00E534BF">
        <w:rPr>
          <w:rFonts w:eastAsiaTheme="minorEastAsia"/>
        </w:rPr>
        <w:t xml:space="preserve">), for all </w:t>
      </w:r>
      <w:proofErr w:type="spellStart"/>
      <w:r w:rsidR="00EE0903" w:rsidRPr="00E534BF">
        <w:rPr>
          <w:rFonts w:eastAsiaTheme="minorEastAsia"/>
        </w:rPr>
        <w:t>i</w:t>
      </w:r>
      <w:proofErr w:type="spellEnd"/>
      <w:r w:rsidR="00C83840" w:rsidRPr="00E534BF">
        <w:rPr>
          <w:rFonts w:eastAsiaTheme="minorEastAsia"/>
        </w:rPr>
        <w:t>.</w:t>
      </w:r>
    </w:p>
    <w:p w14:paraId="78E7FDC4" w14:textId="385FCAE3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Pr="00E534BF">
        <w:rPr>
          <w:b/>
          <w:bCs/>
        </w:rPr>
        <w:t>6</w:t>
      </w:r>
      <w:r w:rsidRPr="00E534BF">
        <w:rPr>
          <w:b/>
          <w:bCs/>
        </w:rPr>
        <w:t>)</w:t>
      </w:r>
      <w:r w:rsidR="005B2A0E" w:rsidRPr="00E534BF">
        <w:rPr>
          <w:b/>
          <w:bCs/>
        </w:rPr>
        <w:t xml:space="preserve"> + (7) </w:t>
      </w:r>
      <w:r w:rsidR="00D00DE2">
        <w:t>l</w:t>
      </w:r>
      <w:r w:rsidR="005B2A0E" w:rsidRPr="00E534BF">
        <w:t xml:space="preserve">inearize the absolute </w:t>
      </w:r>
      <w:r w:rsidR="005B2A0E" w:rsidRPr="00E534BF">
        <w:t>value</w:t>
      </w:r>
      <w:r w:rsidR="00EF5F2C" w:rsidRPr="00E534BF">
        <w:t>s</w:t>
      </w:r>
      <w:r w:rsidR="005B2A0E" w:rsidRPr="00E534BF">
        <w:t xml:space="preserve"> of decision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EF5F2C" w:rsidRPr="00E534BF">
        <w:rPr>
          <w:rFonts w:eastAsiaTheme="minorEastAsia"/>
        </w:rPr>
        <w:t xml:space="preserve">  so that we could use it in our LP model </w:t>
      </w:r>
    </w:p>
    <w:p w14:paraId="403075FE" w14:textId="4B0FCD39" w:rsidR="00A158E0" w:rsidRPr="00985903" w:rsidRDefault="00A158E0" w:rsidP="00957B3F">
      <w:pPr>
        <w:numPr>
          <w:ilvl w:val="0"/>
          <w:numId w:val="3"/>
        </w:numPr>
      </w:pPr>
      <w:r w:rsidRPr="00985903">
        <w:rPr>
          <w:b/>
          <w:bCs/>
        </w:rPr>
        <w:t>Constraint (</w:t>
      </w:r>
      <w:r w:rsidRPr="00985903">
        <w:rPr>
          <w:b/>
          <w:bCs/>
        </w:rPr>
        <w:t>8</w:t>
      </w:r>
      <w:r w:rsidRPr="00985903">
        <w:rPr>
          <w:b/>
          <w:bCs/>
        </w:rPr>
        <w:t>)</w:t>
      </w:r>
      <w:r w:rsidR="00D00DE2" w:rsidRPr="00985903">
        <w:rPr>
          <w:b/>
          <w:bCs/>
        </w:rPr>
        <w:t xml:space="preserve"> places</w:t>
      </w:r>
      <w:r w:rsidR="00D00DE2" w:rsidRPr="00985903">
        <w:t xml:space="preserve"> </w:t>
      </w:r>
      <w:r w:rsidR="00D00DE2" w:rsidRPr="00985903">
        <w:t>an upper bound on the</w:t>
      </w:r>
      <w:r w:rsidR="00D00DE2" w:rsidRPr="00985903">
        <w:t xml:space="preserve"> value of the Gini coefficient, using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D00DE2" w:rsidRPr="00985903">
        <w:rPr>
          <w:rFonts w:eastAsiaTheme="minorEastAsia"/>
        </w:rPr>
        <w:t xml:space="preserve"> parameter</w:t>
      </w:r>
      <w:r w:rsidR="00854AB5" w:rsidRPr="00985903">
        <w:rPr>
          <w:rFonts w:eastAsiaTheme="minorEastAsia"/>
        </w:rPr>
        <w:t xml:space="preserve">. The value of the Gini coefficient </w:t>
      </w:r>
      <w:r w:rsidR="00093905" w:rsidRPr="00985903">
        <w:rPr>
          <w:rFonts w:eastAsiaTheme="minorEastAsia"/>
        </w:rPr>
        <w:t xml:space="preserve">G </w:t>
      </w:r>
      <w:r w:rsidR="00854AB5" w:rsidRPr="00985903">
        <w:rPr>
          <w:rFonts w:eastAsiaTheme="minorEastAsia"/>
        </w:rPr>
        <w:t>is calculated with the following formula:</w:t>
      </w:r>
      <w:r w:rsidR="00854AB5" w:rsidRPr="00985903">
        <w:rPr>
          <w:rFonts w:eastAsiaTheme="minorEastAsia"/>
        </w:rPr>
        <w:br/>
        <w:t xml:space="preserve"> </w:t>
      </w:r>
      <m:oMath>
        <m:r>
          <w:rPr>
            <w:rFonts w:ascii="Cambria Math" w:hAnsi="Cambria Math"/>
            <w:sz w:val="28"/>
            <w:szCs w:val="28"/>
          </w:rPr>
          <m:t>G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 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​</m:t>
                </m:r>
              </m:sup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∈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,j&gt;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 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e>
            </m:nary>
          </m:den>
        </m:f>
      </m:oMath>
    </w:p>
    <w:p w14:paraId="6CE50CAF" w14:textId="308C4B2B" w:rsidR="008A7B22" w:rsidRDefault="00381D18" w:rsidP="0010038E">
      <w:pPr>
        <w:numPr>
          <w:ilvl w:val="0"/>
          <w:numId w:val="3"/>
        </w:numPr>
      </w:pPr>
      <w:r>
        <w:rPr>
          <w:b/>
          <w:bCs/>
        </w:rPr>
        <w:t>Constraint (</w:t>
      </w:r>
      <w:r w:rsidR="0049436D">
        <w:rPr>
          <w:b/>
          <w:bCs/>
        </w:rPr>
        <w:t>9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7711A9B6" w14:textId="358BA4D6" w:rsidR="008A7B22" w:rsidRDefault="008A7B22" w:rsidP="008A7B22">
      <w:pPr>
        <w:pStyle w:val="Heading1"/>
      </w:pPr>
      <w:r>
        <w:lastRenderedPageBreak/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0C5DD2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 xml:space="preserve">Energy production (fix)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0C5DD2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0C5DD2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0C5DD2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 xml:space="preserve">Potential revenue from crops before PV,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2C408DAC" w14:textId="77777777" w:rsidTr="009A0C0A">
        <w:tc>
          <w:tcPr>
            <w:tcW w:w="2235" w:type="dxa"/>
          </w:tcPr>
          <w:p w14:paraId="3A6A9848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oMath>
            </m:oMathPara>
          </w:p>
          <w:p w14:paraId="163A375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526949C9" w14:textId="40B2067C" w:rsidR="008508CA" w:rsidRDefault="002B7113" w:rsidP="009A0C0A">
            <w:pPr>
              <w:pStyle w:val="BodyText"/>
              <w:jc w:val="center"/>
            </w:pPr>
            <w:proofErr w:type="spellStart"/>
            <w:r w:rsidRPr="002B7113">
              <w:t>YeshuvName</w:t>
            </w:r>
            <w:proofErr w:type="spellEnd"/>
            <w:r w:rsidR="00706111">
              <w:t xml:space="preserve"> (column </w:t>
            </w:r>
            <w:r w:rsidR="007B46B9">
              <w:t>from</w:t>
            </w:r>
            <w:r w:rsidR="00706111">
              <w:t xml:space="preserve"> dataset)</w:t>
            </w:r>
          </w:p>
        </w:tc>
      </w:tr>
      <w:tr w:rsidR="008508CA" w14:paraId="17809602" w14:textId="77777777" w:rsidTr="009A0C0A">
        <w:tc>
          <w:tcPr>
            <w:tcW w:w="2235" w:type="dxa"/>
          </w:tcPr>
          <w:p w14:paraId="262932F6" w14:textId="77777777" w:rsidR="008508CA" w:rsidRDefault="000C5DD2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6BDA584C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327A439C" w14:textId="5D3B9545" w:rsidR="008508CA" w:rsidRDefault="00105A30" w:rsidP="009A0C0A">
            <w:pPr>
              <w:pStyle w:val="BodyText"/>
              <w:jc w:val="center"/>
            </w:pPr>
            <w:proofErr w:type="spellStart"/>
            <w:r w:rsidRPr="00105A30">
              <w:t>energy_consumption_by_yeshuv</w:t>
            </w:r>
            <w:proofErr w:type="spellEnd"/>
          </w:p>
        </w:tc>
      </w:tr>
      <w:tr w:rsidR="008508CA" w14:paraId="362D6612" w14:textId="77777777" w:rsidTr="009A0C0A">
        <w:tc>
          <w:tcPr>
            <w:tcW w:w="2235" w:type="dxa"/>
          </w:tcPr>
          <w:p w14:paraId="7C20F00C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oMath>
            </m:oMathPara>
          </w:p>
          <w:p w14:paraId="30051600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4E29D717" w14:textId="3F807697" w:rsidR="008508CA" w:rsidRDefault="00FC1898" w:rsidP="009A0C0A">
            <w:pPr>
              <w:pStyle w:val="BodyText"/>
              <w:jc w:val="center"/>
            </w:pPr>
            <w:proofErr w:type="spellStart"/>
            <w:r w:rsidRPr="00FC1898">
              <w:t>yeshuvim_in_eshkolot</w:t>
            </w:r>
            <w:proofErr w:type="spellEnd"/>
          </w:p>
        </w:tc>
      </w:tr>
      <w:tr w:rsidR="008508CA" w14:paraId="4FDC541E" w14:textId="77777777" w:rsidTr="009A0C0A">
        <w:tc>
          <w:tcPr>
            <w:tcW w:w="2235" w:type="dxa"/>
          </w:tcPr>
          <w:p w14:paraId="6C9CACDB" w14:textId="77777777" w:rsidR="008508CA" w:rsidRPr="004F7A10" w:rsidRDefault="000C5DD2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0CC20064" w14:textId="77777777" w:rsidR="008508CA" w:rsidRPr="004F7A10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995B8B9" w14:textId="0A0DD40A" w:rsidR="008508CA" w:rsidRPr="004F7A10" w:rsidRDefault="004C4A71" w:rsidP="009A0C0A">
            <w:pPr>
              <w:pStyle w:val="BodyText"/>
              <w:jc w:val="center"/>
            </w:pPr>
            <w:proofErr w:type="spellStart"/>
            <w:r w:rsidRPr="004F7A10">
              <w:t>energy_division_between_eshkolot</w:t>
            </w:r>
            <w:proofErr w:type="spellEnd"/>
          </w:p>
        </w:tc>
      </w:tr>
      <w:tr w:rsidR="008508CA" w14:paraId="14B3AE0E" w14:textId="77777777" w:rsidTr="009A0C0A">
        <w:tc>
          <w:tcPr>
            <w:tcW w:w="2235" w:type="dxa"/>
          </w:tcPr>
          <w:p w14:paraId="4347B76A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oMath>
            </m:oMathPara>
          </w:p>
          <w:p w14:paraId="2EB94D7D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5DE857C" w14:textId="06A66FAC" w:rsidR="008508CA" w:rsidRDefault="005650A0" w:rsidP="009A0C0A">
            <w:pPr>
              <w:pStyle w:val="BodyText"/>
              <w:jc w:val="center"/>
            </w:pPr>
            <w:proofErr w:type="spellStart"/>
            <w:r w:rsidRPr="005650A0">
              <w:t>Machoz</w:t>
            </w:r>
            <w:proofErr w:type="spellEnd"/>
            <w:r w:rsidR="00AD55C7">
              <w:t xml:space="preserve"> (column </w:t>
            </w:r>
            <w:r w:rsidR="007B46B9">
              <w:t>from</w:t>
            </w:r>
            <w:r w:rsidR="00AD55C7">
              <w:t xml:space="preserve"> dataset)</w:t>
            </w:r>
          </w:p>
        </w:tc>
      </w:tr>
      <w:tr w:rsidR="004B4A6D" w14:paraId="6EF3E5D1" w14:textId="77777777" w:rsidTr="009A0C0A">
        <w:tc>
          <w:tcPr>
            <w:tcW w:w="2235" w:type="dxa"/>
          </w:tcPr>
          <w:p w14:paraId="6FB93BC0" w14:textId="77777777" w:rsidR="004B4A6D" w:rsidRDefault="000C5DD2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72C8D4C9" w14:textId="77777777" w:rsidR="004B4A6D" w:rsidRDefault="004B4A6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D981896" w14:textId="70F08EAF" w:rsidR="004B4A6D" w:rsidRDefault="004B4A6D" w:rsidP="009A0C0A">
            <w:pPr>
              <w:pStyle w:val="BodyText"/>
              <w:jc w:val="center"/>
            </w:pPr>
            <w:proofErr w:type="spellStart"/>
            <w:r w:rsidRPr="00105A30">
              <w:t>energy_consumption_by_</w:t>
            </w:r>
            <w:r>
              <w:t>machoz</w:t>
            </w:r>
            <w:proofErr w:type="spellEnd"/>
          </w:p>
        </w:tc>
      </w:tr>
      <w:tr w:rsidR="00C87ACD" w14:paraId="36BF74D0" w14:textId="77777777" w:rsidTr="009A0C0A">
        <w:tc>
          <w:tcPr>
            <w:tcW w:w="2235" w:type="dxa"/>
          </w:tcPr>
          <w:p w14:paraId="70A07E40" w14:textId="61FB5ABA" w:rsidR="00C87ACD" w:rsidRDefault="00C87ACD" w:rsidP="00C87ACD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</m:sub>
                </m:sSub>
              </m:oMath>
            </m:oMathPara>
          </w:p>
          <w:p w14:paraId="39336F61" w14:textId="77777777" w:rsidR="00C87ACD" w:rsidRDefault="00C87AC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544AD78" w14:textId="31D2BFA0" w:rsidR="00C87ACD" w:rsidRPr="00105A30" w:rsidRDefault="000C6659" w:rsidP="009A0C0A">
            <w:pPr>
              <w:pStyle w:val="BodyText"/>
              <w:jc w:val="center"/>
            </w:pPr>
            <w:proofErr w:type="spellStart"/>
            <w:r>
              <w:t>G_max</w:t>
            </w:r>
            <w:proofErr w:type="spellEnd"/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7D2582" w14:textId="77777777" w:rsidR="000C5DD2" w:rsidRDefault="000C5DD2">
      <w:pPr>
        <w:spacing w:after="0"/>
      </w:pPr>
      <w:r>
        <w:separator/>
      </w:r>
    </w:p>
  </w:endnote>
  <w:endnote w:type="continuationSeparator" w:id="0">
    <w:p w14:paraId="78BA4EF3" w14:textId="77777777" w:rsidR="000C5DD2" w:rsidRDefault="000C5D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A296E0" w14:textId="77777777" w:rsidR="000C5DD2" w:rsidRDefault="000C5DD2">
      <w:r>
        <w:separator/>
      </w:r>
    </w:p>
  </w:footnote>
  <w:footnote w:type="continuationSeparator" w:id="0">
    <w:p w14:paraId="1403C527" w14:textId="77777777" w:rsidR="000C5DD2" w:rsidRDefault="000C5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93905"/>
    <w:rsid w:val="000C5DD2"/>
    <w:rsid w:val="000C6659"/>
    <w:rsid w:val="000F29A1"/>
    <w:rsid w:val="0010038E"/>
    <w:rsid w:val="00105A30"/>
    <w:rsid w:val="0011409D"/>
    <w:rsid w:val="001252CD"/>
    <w:rsid w:val="00141024"/>
    <w:rsid w:val="0014320C"/>
    <w:rsid w:val="0014583F"/>
    <w:rsid w:val="0015134C"/>
    <w:rsid w:val="00184D82"/>
    <w:rsid w:val="001E61E2"/>
    <w:rsid w:val="001F77EF"/>
    <w:rsid w:val="002358F1"/>
    <w:rsid w:val="0027438C"/>
    <w:rsid w:val="00274AF9"/>
    <w:rsid w:val="00283E80"/>
    <w:rsid w:val="002A1351"/>
    <w:rsid w:val="002B7113"/>
    <w:rsid w:val="002C0C51"/>
    <w:rsid w:val="002E1464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A4FD5"/>
    <w:rsid w:val="003B7B5F"/>
    <w:rsid w:val="003E1888"/>
    <w:rsid w:val="0040014A"/>
    <w:rsid w:val="00426183"/>
    <w:rsid w:val="004348BB"/>
    <w:rsid w:val="00437907"/>
    <w:rsid w:val="00444437"/>
    <w:rsid w:val="00491ED2"/>
    <w:rsid w:val="0049436D"/>
    <w:rsid w:val="004B1FE2"/>
    <w:rsid w:val="004B4A6D"/>
    <w:rsid w:val="004C4A71"/>
    <w:rsid w:val="004D01A9"/>
    <w:rsid w:val="004D312E"/>
    <w:rsid w:val="004D4EF6"/>
    <w:rsid w:val="004F7A10"/>
    <w:rsid w:val="00510D67"/>
    <w:rsid w:val="005160A2"/>
    <w:rsid w:val="00536DB0"/>
    <w:rsid w:val="00541520"/>
    <w:rsid w:val="00555D5B"/>
    <w:rsid w:val="005606A5"/>
    <w:rsid w:val="005650A0"/>
    <w:rsid w:val="0057632F"/>
    <w:rsid w:val="00580883"/>
    <w:rsid w:val="005954D6"/>
    <w:rsid w:val="0059618F"/>
    <w:rsid w:val="005A7793"/>
    <w:rsid w:val="005B2A0E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36B88"/>
    <w:rsid w:val="007448C6"/>
    <w:rsid w:val="00745D63"/>
    <w:rsid w:val="00753BDF"/>
    <w:rsid w:val="007570AD"/>
    <w:rsid w:val="007646BA"/>
    <w:rsid w:val="007732A5"/>
    <w:rsid w:val="00776E63"/>
    <w:rsid w:val="007948BD"/>
    <w:rsid w:val="007B46B9"/>
    <w:rsid w:val="007D0DB7"/>
    <w:rsid w:val="00802A85"/>
    <w:rsid w:val="008508CA"/>
    <w:rsid w:val="00854AB5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903"/>
    <w:rsid w:val="00985B1E"/>
    <w:rsid w:val="00993BFF"/>
    <w:rsid w:val="009A0C0A"/>
    <w:rsid w:val="009A4AD0"/>
    <w:rsid w:val="00A119C0"/>
    <w:rsid w:val="00A158E0"/>
    <w:rsid w:val="00A42C7B"/>
    <w:rsid w:val="00A90858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F597F"/>
    <w:rsid w:val="00C010C8"/>
    <w:rsid w:val="00C24DA0"/>
    <w:rsid w:val="00C53B29"/>
    <w:rsid w:val="00C62A17"/>
    <w:rsid w:val="00C66160"/>
    <w:rsid w:val="00C73179"/>
    <w:rsid w:val="00C83840"/>
    <w:rsid w:val="00C87ACD"/>
    <w:rsid w:val="00CA0B71"/>
    <w:rsid w:val="00CA3659"/>
    <w:rsid w:val="00CE4785"/>
    <w:rsid w:val="00D00DE2"/>
    <w:rsid w:val="00D153FA"/>
    <w:rsid w:val="00D22D00"/>
    <w:rsid w:val="00D24768"/>
    <w:rsid w:val="00D26B52"/>
    <w:rsid w:val="00D3060E"/>
    <w:rsid w:val="00D41411"/>
    <w:rsid w:val="00D754B1"/>
    <w:rsid w:val="00DB7F5D"/>
    <w:rsid w:val="00DD4E22"/>
    <w:rsid w:val="00DF1C9B"/>
    <w:rsid w:val="00DF404C"/>
    <w:rsid w:val="00E00D39"/>
    <w:rsid w:val="00E3391D"/>
    <w:rsid w:val="00E50A44"/>
    <w:rsid w:val="00E534BF"/>
    <w:rsid w:val="00EB1056"/>
    <w:rsid w:val="00EE0903"/>
    <w:rsid w:val="00EF4530"/>
    <w:rsid w:val="00EF5F2C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93</TotalTime>
  <Pages>3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71</cp:revision>
  <cp:lastPrinted>2024-10-25T22:13:00Z</cp:lastPrinted>
  <dcterms:created xsi:type="dcterms:W3CDTF">1970-01-01T00:00:00Z</dcterms:created>
  <dcterms:modified xsi:type="dcterms:W3CDTF">2024-10-2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